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522CB" w14:textId="77777777" w:rsidR="00B3129D" w:rsidRPr="00DE7BAA" w:rsidRDefault="00B3129D" w:rsidP="00B3129D">
      <w:pPr>
        <w:pStyle w:val="Otsikko1"/>
        <w:rPr>
          <w:rFonts w:asciiTheme="minorHAnsi" w:hAnsiTheme="minorHAnsi" w:cstheme="minorHAnsi"/>
        </w:rPr>
      </w:pPr>
      <w:bookmarkStart w:id="0" w:name="_Toc65680338"/>
      <w:r w:rsidRPr="00DE7BAA">
        <w:rPr>
          <w:rFonts w:asciiTheme="minorHAnsi" w:hAnsiTheme="minorHAnsi" w:cstheme="minorHAnsi"/>
        </w:rPr>
        <w:t>Infinitiivi ja ing-muoto / Infinitive and ing</w:t>
      </w:r>
      <w:bookmarkEnd w:id="0"/>
    </w:p>
    <w:p w14:paraId="3AD48CB4" w14:textId="77777777" w:rsidR="00B3129D" w:rsidRPr="00DE7BAA" w:rsidRDefault="00B3129D" w:rsidP="00B3129D">
      <w:pPr>
        <w:rPr>
          <w:rFonts w:cstheme="minorHAnsi"/>
          <w:sz w:val="24"/>
          <w:szCs w:val="24"/>
        </w:rPr>
      </w:pPr>
    </w:p>
    <w:p w14:paraId="0726AFC2" w14:textId="77777777" w:rsidR="00B3129D" w:rsidRPr="004E31D0" w:rsidRDefault="00B3129D" w:rsidP="00B3129D">
      <w:pPr>
        <w:rPr>
          <w:rFonts w:cstheme="minorHAnsi"/>
          <w:sz w:val="24"/>
          <w:szCs w:val="24"/>
          <w:lang w:val="en-US"/>
        </w:rPr>
      </w:pPr>
      <w:r w:rsidRPr="004E31D0">
        <w:rPr>
          <w:rFonts w:cstheme="minorHAnsi"/>
          <w:sz w:val="24"/>
          <w:szCs w:val="24"/>
          <w:lang w:val="en-US"/>
        </w:rPr>
        <w:t xml:space="preserve">1. </w:t>
      </w:r>
      <w:r w:rsidRPr="004E31D0">
        <w:rPr>
          <w:rFonts w:cstheme="minorHAnsi"/>
          <w:i/>
          <w:sz w:val="24"/>
          <w:szCs w:val="24"/>
          <w:lang w:val="en-US"/>
        </w:rPr>
        <w:t xml:space="preserve">Choose the right form. </w:t>
      </w:r>
    </w:p>
    <w:p w14:paraId="72315B33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 The robber forced the bank manager </w:t>
      </w:r>
      <w:r w:rsidRPr="00B87018">
        <w:rPr>
          <w:rFonts w:cstheme="minorHAnsi"/>
          <w:b/>
          <w:sz w:val="24"/>
          <w:szCs w:val="24"/>
          <w:lang w:val="en-US"/>
        </w:rPr>
        <w:t>open / to open / opening</w:t>
      </w:r>
      <w:r w:rsidRPr="00B87018">
        <w:rPr>
          <w:rFonts w:cstheme="minorHAnsi"/>
          <w:sz w:val="24"/>
          <w:szCs w:val="24"/>
          <w:lang w:val="en-US"/>
        </w:rPr>
        <w:t xml:space="preserve"> the safe.</w:t>
      </w:r>
    </w:p>
    <w:p w14:paraId="6A84966E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2 My failure </w:t>
      </w:r>
      <w:r w:rsidRPr="00B87018">
        <w:rPr>
          <w:rFonts w:cstheme="minorHAnsi"/>
          <w:b/>
          <w:sz w:val="24"/>
          <w:szCs w:val="24"/>
          <w:lang w:val="en-US"/>
        </w:rPr>
        <w:t>pass / to pass / passing</w:t>
      </w:r>
      <w:r w:rsidRPr="00B87018">
        <w:rPr>
          <w:rFonts w:cstheme="minorHAnsi"/>
          <w:sz w:val="24"/>
          <w:szCs w:val="24"/>
          <w:lang w:val="en-US"/>
        </w:rPr>
        <w:t xml:space="preserve"> the exam only made me </w:t>
      </w:r>
      <w:r w:rsidRPr="00B87018">
        <w:rPr>
          <w:rFonts w:cstheme="minorHAnsi"/>
          <w:b/>
          <w:sz w:val="24"/>
          <w:szCs w:val="24"/>
          <w:lang w:val="en-US"/>
        </w:rPr>
        <w:t xml:space="preserve">try / to try / trying </w:t>
      </w:r>
      <w:r w:rsidRPr="00B87018">
        <w:rPr>
          <w:rFonts w:cstheme="minorHAnsi"/>
          <w:sz w:val="24"/>
          <w:szCs w:val="24"/>
          <w:lang w:val="en-US"/>
        </w:rPr>
        <w:t>harder.</w:t>
      </w:r>
    </w:p>
    <w:p w14:paraId="7B8BF12B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3 The broken CCTV camera seems </w:t>
      </w:r>
      <w:r w:rsidRPr="00B87018">
        <w:rPr>
          <w:rFonts w:cstheme="minorHAnsi"/>
          <w:b/>
          <w:sz w:val="24"/>
          <w:szCs w:val="24"/>
          <w:lang w:val="en-US"/>
        </w:rPr>
        <w:t>having been fixed / to have been fixed / to have fixed</w:t>
      </w:r>
      <w:r w:rsidRPr="00B87018">
        <w:rPr>
          <w:rFonts w:cstheme="minorHAnsi"/>
          <w:sz w:val="24"/>
          <w:szCs w:val="24"/>
          <w:lang w:val="en-US"/>
        </w:rPr>
        <w:t>.</w:t>
      </w:r>
    </w:p>
    <w:p w14:paraId="42AFFE73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4 Doris asked her diving instructor </w:t>
      </w:r>
      <w:r w:rsidRPr="00B87018">
        <w:rPr>
          <w:rFonts w:cstheme="minorHAnsi"/>
          <w:b/>
          <w:sz w:val="24"/>
          <w:szCs w:val="24"/>
          <w:lang w:val="en-US"/>
        </w:rPr>
        <w:t>to be lending/ lend / to lend</w:t>
      </w:r>
      <w:r w:rsidRPr="00B87018">
        <w:rPr>
          <w:rFonts w:cstheme="minorHAnsi"/>
          <w:sz w:val="24"/>
          <w:szCs w:val="24"/>
          <w:lang w:val="en-US"/>
        </w:rPr>
        <w:t xml:space="preserve"> her his wetsuit.</w:t>
      </w:r>
    </w:p>
    <w:p w14:paraId="74C1571E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5 We saw a police officer </w:t>
      </w:r>
      <w:r w:rsidRPr="00B87018">
        <w:rPr>
          <w:rFonts w:cstheme="minorHAnsi"/>
          <w:b/>
          <w:sz w:val="24"/>
          <w:szCs w:val="24"/>
          <w:lang w:val="en-US"/>
        </w:rPr>
        <w:t>drop / to drop / dropping</w:t>
      </w:r>
      <w:r w:rsidRPr="00B87018">
        <w:rPr>
          <w:rFonts w:cstheme="minorHAnsi"/>
          <w:sz w:val="24"/>
          <w:szCs w:val="24"/>
          <w:lang w:val="en-US"/>
        </w:rPr>
        <w:t xml:space="preserve"> his torch on the ground.</w:t>
      </w:r>
    </w:p>
    <w:p w14:paraId="383815D5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6 Nigel had a professional photographer </w:t>
      </w:r>
      <w:r w:rsidRPr="00B87018">
        <w:rPr>
          <w:rFonts w:cstheme="minorHAnsi"/>
          <w:b/>
          <w:sz w:val="24"/>
          <w:szCs w:val="24"/>
          <w:lang w:val="en-US"/>
        </w:rPr>
        <w:t>take / to take / taking</w:t>
      </w:r>
      <w:r w:rsidRPr="00B87018">
        <w:rPr>
          <w:rFonts w:cstheme="minorHAnsi"/>
          <w:sz w:val="24"/>
          <w:szCs w:val="24"/>
          <w:lang w:val="en-US"/>
        </w:rPr>
        <w:t xml:space="preserve"> pictures of his house before putting it on the market.</w:t>
      </w:r>
    </w:p>
    <w:p w14:paraId="5AAA50A3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7 Now would be a good idea </w:t>
      </w:r>
      <w:r w:rsidRPr="00B87018">
        <w:rPr>
          <w:rFonts w:cstheme="minorHAnsi"/>
          <w:b/>
          <w:sz w:val="24"/>
          <w:szCs w:val="24"/>
          <w:lang w:val="en-US"/>
        </w:rPr>
        <w:t>to have asked / being asked / to ask</w:t>
      </w:r>
      <w:r w:rsidRPr="00B87018">
        <w:rPr>
          <w:rFonts w:cstheme="minorHAnsi"/>
          <w:sz w:val="24"/>
          <w:szCs w:val="24"/>
          <w:lang w:val="en-US"/>
        </w:rPr>
        <w:t xml:space="preserve"> for a promotion.</w:t>
      </w:r>
    </w:p>
    <w:p w14:paraId="52E46943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8 We could do nothing but </w:t>
      </w:r>
      <w:r w:rsidRPr="00B87018">
        <w:rPr>
          <w:rFonts w:cstheme="minorHAnsi"/>
          <w:b/>
          <w:sz w:val="24"/>
          <w:szCs w:val="24"/>
          <w:lang w:val="en-US"/>
        </w:rPr>
        <w:t>watch / to watch / watching</w:t>
      </w:r>
      <w:r w:rsidRPr="00B87018">
        <w:rPr>
          <w:rFonts w:cstheme="minorHAnsi"/>
          <w:sz w:val="24"/>
          <w:szCs w:val="24"/>
          <w:lang w:val="en-US"/>
        </w:rPr>
        <w:t xml:space="preserve"> the scoot sink to the bottom of the pond.</w:t>
      </w:r>
    </w:p>
    <w:p w14:paraId="1FA70655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9 I heard Vincent </w:t>
      </w:r>
      <w:r w:rsidRPr="00B87018">
        <w:rPr>
          <w:rFonts w:cstheme="minorHAnsi"/>
          <w:b/>
          <w:sz w:val="24"/>
          <w:szCs w:val="24"/>
          <w:lang w:val="en-US"/>
        </w:rPr>
        <w:t>slam / to slam / slamming</w:t>
      </w:r>
      <w:r w:rsidRPr="00B87018">
        <w:rPr>
          <w:rFonts w:cstheme="minorHAnsi"/>
          <w:sz w:val="24"/>
          <w:szCs w:val="24"/>
          <w:lang w:val="en-US"/>
        </w:rPr>
        <w:t xml:space="preserve"> the door shut.</w:t>
      </w:r>
    </w:p>
    <w:p w14:paraId="65AAC04C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0 You ought not </w:t>
      </w:r>
      <w:r w:rsidRPr="00B87018">
        <w:rPr>
          <w:rFonts w:cstheme="minorHAnsi"/>
          <w:b/>
          <w:sz w:val="24"/>
          <w:szCs w:val="24"/>
          <w:lang w:val="en-US"/>
        </w:rPr>
        <w:t xml:space="preserve">drink / to drink / be drinking </w:t>
      </w:r>
      <w:r w:rsidRPr="00B87018">
        <w:rPr>
          <w:rFonts w:cstheme="minorHAnsi"/>
          <w:sz w:val="24"/>
          <w:szCs w:val="24"/>
          <w:lang w:val="en-US"/>
        </w:rPr>
        <w:t>too many energy drinks.</w:t>
      </w:r>
    </w:p>
    <w:p w14:paraId="62A00025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1 Lawrence was made </w:t>
      </w:r>
      <w:r w:rsidRPr="00B87018">
        <w:rPr>
          <w:rFonts w:cstheme="minorHAnsi"/>
          <w:b/>
          <w:sz w:val="24"/>
          <w:szCs w:val="24"/>
          <w:lang w:val="en-US"/>
        </w:rPr>
        <w:t>waiting / to have waited / to wait</w:t>
      </w:r>
      <w:r w:rsidRPr="00B87018">
        <w:rPr>
          <w:rFonts w:cstheme="minorHAnsi"/>
          <w:sz w:val="24"/>
          <w:szCs w:val="24"/>
          <w:lang w:val="en-US"/>
        </w:rPr>
        <w:t xml:space="preserve"> two days for his test results.</w:t>
      </w:r>
    </w:p>
    <w:p w14:paraId="2F3271CB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2 I really enjoy </w:t>
      </w:r>
      <w:r w:rsidRPr="00B87018">
        <w:rPr>
          <w:rFonts w:cstheme="minorHAnsi"/>
          <w:b/>
          <w:sz w:val="24"/>
          <w:szCs w:val="24"/>
          <w:lang w:val="en-US"/>
        </w:rPr>
        <w:t>be walking / to walk / walking</w:t>
      </w:r>
      <w:r w:rsidRPr="00B87018">
        <w:rPr>
          <w:rFonts w:cstheme="minorHAnsi"/>
          <w:sz w:val="24"/>
          <w:szCs w:val="24"/>
          <w:lang w:val="en-US"/>
        </w:rPr>
        <w:t xml:space="preserve"> in the fresh air.</w:t>
      </w:r>
    </w:p>
    <w:p w14:paraId="3D44573B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3 They had better </w:t>
      </w:r>
      <w:r w:rsidRPr="00B87018">
        <w:rPr>
          <w:rFonts w:cstheme="minorHAnsi"/>
          <w:b/>
          <w:sz w:val="24"/>
          <w:szCs w:val="24"/>
          <w:lang w:val="en-US"/>
        </w:rPr>
        <w:t>hurry up / to hurry up / hurrying up</w:t>
      </w:r>
      <w:r w:rsidRPr="00B87018">
        <w:rPr>
          <w:rFonts w:cstheme="minorHAnsi"/>
          <w:sz w:val="24"/>
          <w:szCs w:val="24"/>
          <w:lang w:val="en-US"/>
        </w:rPr>
        <w:t>.</w:t>
      </w:r>
    </w:p>
    <w:p w14:paraId="01D34E26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4 We should try to avoid </w:t>
      </w:r>
      <w:r w:rsidRPr="00B87018">
        <w:rPr>
          <w:rFonts w:cstheme="minorHAnsi"/>
          <w:b/>
          <w:sz w:val="24"/>
          <w:szCs w:val="24"/>
          <w:lang w:val="en-US"/>
        </w:rPr>
        <w:t xml:space="preserve">talking / to talk / having talked </w:t>
      </w:r>
      <w:r w:rsidRPr="00B87018">
        <w:rPr>
          <w:rFonts w:cstheme="minorHAnsi"/>
          <w:sz w:val="24"/>
          <w:szCs w:val="24"/>
          <w:lang w:val="en-US"/>
        </w:rPr>
        <w:t>about people behind their backs.</w:t>
      </w:r>
    </w:p>
    <w:p w14:paraId="2269C7DF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5 The dog let no one </w:t>
      </w:r>
      <w:r w:rsidRPr="00B87018">
        <w:rPr>
          <w:rFonts w:cstheme="minorHAnsi"/>
          <w:b/>
          <w:sz w:val="24"/>
          <w:szCs w:val="24"/>
          <w:lang w:val="en-US"/>
        </w:rPr>
        <w:t>go / to go / going</w:t>
      </w:r>
      <w:r w:rsidRPr="00B87018">
        <w:rPr>
          <w:rFonts w:cstheme="minorHAnsi"/>
          <w:sz w:val="24"/>
          <w:szCs w:val="24"/>
          <w:lang w:val="en-US"/>
        </w:rPr>
        <w:t xml:space="preserve"> near the baby.</w:t>
      </w:r>
    </w:p>
    <w:p w14:paraId="4F25751A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6 Why </w:t>
      </w:r>
      <w:r w:rsidRPr="00B87018">
        <w:rPr>
          <w:rFonts w:cstheme="minorHAnsi"/>
          <w:b/>
          <w:sz w:val="24"/>
          <w:szCs w:val="24"/>
          <w:lang w:val="en-US"/>
        </w:rPr>
        <w:t>bother / to bother / bothering</w:t>
      </w:r>
      <w:r w:rsidRPr="00B87018">
        <w:rPr>
          <w:rFonts w:cstheme="minorHAnsi"/>
          <w:sz w:val="24"/>
          <w:szCs w:val="24"/>
          <w:lang w:val="en-US"/>
        </w:rPr>
        <w:t>?</w:t>
      </w:r>
    </w:p>
    <w:p w14:paraId="6B0A550A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7 It’s no use </w:t>
      </w:r>
      <w:r w:rsidRPr="00B87018">
        <w:rPr>
          <w:rFonts w:cstheme="minorHAnsi"/>
          <w:b/>
          <w:sz w:val="24"/>
          <w:szCs w:val="24"/>
          <w:lang w:val="en-US"/>
        </w:rPr>
        <w:t>to pretend / pretending / to have pretended</w:t>
      </w:r>
      <w:r w:rsidRPr="00B87018">
        <w:rPr>
          <w:rFonts w:cstheme="minorHAnsi"/>
          <w:sz w:val="24"/>
          <w:szCs w:val="24"/>
          <w:lang w:val="en-US"/>
        </w:rPr>
        <w:t xml:space="preserve"> you don’t care.</w:t>
      </w:r>
    </w:p>
    <w:p w14:paraId="066D3E5F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8 I don’t know whether </w:t>
      </w:r>
      <w:r w:rsidRPr="00B87018">
        <w:rPr>
          <w:rFonts w:cstheme="minorHAnsi"/>
          <w:b/>
          <w:sz w:val="24"/>
          <w:szCs w:val="24"/>
          <w:lang w:val="en-US"/>
        </w:rPr>
        <w:t>believe / to believe / believing</w:t>
      </w:r>
      <w:r w:rsidRPr="00B87018">
        <w:rPr>
          <w:rFonts w:cstheme="minorHAnsi"/>
          <w:sz w:val="24"/>
          <w:szCs w:val="24"/>
          <w:lang w:val="en-US"/>
        </w:rPr>
        <w:t xml:space="preserve"> him or not.</w:t>
      </w:r>
    </w:p>
    <w:p w14:paraId="27FE7EFB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9 This crime novel isn’t worth </w:t>
      </w:r>
      <w:r w:rsidRPr="00B87018">
        <w:rPr>
          <w:rFonts w:cstheme="minorHAnsi"/>
          <w:b/>
          <w:sz w:val="24"/>
          <w:szCs w:val="24"/>
          <w:lang w:val="en-US"/>
        </w:rPr>
        <w:t>to read / reading / having read</w:t>
      </w:r>
      <w:r w:rsidRPr="00B87018">
        <w:rPr>
          <w:rFonts w:cstheme="minorHAnsi"/>
          <w:sz w:val="24"/>
          <w:szCs w:val="24"/>
          <w:lang w:val="en-US"/>
        </w:rPr>
        <w:t>.</w:t>
      </w:r>
    </w:p>
    <w:p w14:paraId="695A2D10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20 We weren’t used to </w:t>
      </w:r>
      <w:r w:rsidRPr="00B87018">
        <w:rPr>
          <w:rFonts w:cstheme="minorHAnsi"/>
          <w:b/>
          <w:sz w:val="24"/>
          <w:szCs w:val="24"/>
          <w:lang w:val="en-US"/>
        </w:rPr>
        <w:t>work / be working / working</w:t>
      </w:r>
      <w:r w:rsidRPr="00B87018">
        <w:rPr>
          <w:rFonts w:cstheme="minorHAnsi"/>
          <w:sz w:val="24"/>
          <w:szCs w:val="24"/>
          <w:lang w:val="en-US"/>
        </w:rPr>
        <w:t xml:space="preserve"> so hard.</w:t>
      </w:r>
    </w:p>
    <w:p w14:paraId="437F9C66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</w:p>
    <w:p w14:paraId="119FC9E0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</w:p>
    <w:p w14:paraId="3A106187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</w:p>
    <w:p w14:paraId="217A5901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2</w:t>
      </w:r>
      <w:r>
        <w:rPr>
          <w:rFonts w:cstheme="minorHAnsi"/>
          <w:sz w:val="24"/>
          <w:szCs w:val="24"/>
          <w:lang w:val="en-US"/>
        </w:rPr>
        <w:t xml:space="preserve">. </w:t>
      </w:r>
      <w:r w:rsidRPr="00B87018">
        <w:rPr>
          <w:rFonts w:cstheme="minorHAnsi"/>
          <w:i/>
          <w:sz w:val="24"/>
          <w:szCs w:val="24"/>
          <w:lang w:val="en-US"/>
        </w:rPr>
        <w:t xml:space="preserve">Fill in the correct form of the verb given in brackets. </w:t>
      </w:r>
    </w:p>
    <w:p w14:paraId="6DB5307C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 Rose admitted ……………………………………………….. my text messages. </w:t>
      </w:r>
      <w:r w:rsidRPr="00B87018">
        <w:rPr>
          <w:rFonts w:cstheme="minorHAnsi"/>
          <w:i/>
          <w:sz w:val="24"/>
          <w:szCs w:val="24"/>
          <w:lang w:val="en-US"/>
        </w:rPr>
        <w:t xml:space="preserve">(read) </w:t>
      </w:r>
    </w:p>
    <w:p w14:paraId="5B11FCEE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2 Granny insisted on ……………………………………………….. her shopping herself. </w:t>
      </w:r>
      <w:r w:rsidRPr="00B87018">
        <w:rPr>
          <w:rFonts w:cstheme="minorHAnsi"/>
          <w:i/>
          <w:sz w:val="24"/>
          <w:szCs w:val="24"/>
          <w:lang w:val="en-US"/>
        </w:rPr>
        <w:t xml:space="preserve">(do) </w:t>
      </w:r>
    </w:p>
    <w:p w14:paraId="5C212847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3 She didn’t allow me ………………………………………………. her. </w:t>
      </w:r>
      <w:r w:rsidRPr="00B87018">
        <w:rPr>
          <w:rFonts w:cstheme="minorHAnsi"/>
          <w:i/>
          <w:sz w:val="24"/>
          <w:szCs w:val="24"/>
          <w:lang w:val="en-US"/>
        </w:rPr>
        <w:t xml:space="preserve">(help) </w:t>
      </w:r>
    </w:p>
    <w:p w14:paraId="7F130242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4 You’d better …………………………………………………… your insurance covers all the damages. </w:t>
      </w:r>
      <w:r w:rsidRPr="00B87018">
        <w:rPr>
          <w:rFonts w:cstheme="minorHAnsi"/>
          <w:i/>
          <w:sz w:val="24"/>
          <w:szCs w:val="24"/>
          <w:lang w:val="en-US"/>
        </w:rPr>
        <w:t xml:space="preserve">(make sure) </w:t>
      </w:r>
    </w:p>
    <w:p w14:paraId="174A8F59" w14:textId="77777777" w:rsidR="00B3129D" w:rsidRPr="00B87018" w:rsidRDefault="00B3129D" w:rsidP="00B3129D">
      <w:pPr>
        <w:rPr>
          <w:rFonts w:cstheme="minorHAnsi"/>
          <w:i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5 Brian was seen …………………………………………….. the getaway car. </w:t>
      </w:r>
      <w:r w:rsidRPr="00B87018">
        <w:rPr>
          <w:rFonts w:cstheme="minorHAnsi"/>
          <w:i/>
          <w:sz w:val="24"/>
          <w:szCs w:val="24"/>
          <w:lang w:val="en-US"/>
        </w:rPr>
        <w:t>(drive)</w:t>
      </w:r>
    </w:p>
    <w:p w14:paraId="2269F611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6 The coach made us ……………………………………………………… round the block seven times. </w:t>
      </w:r>
      <w:r w:rsidRPr="00B87018">
        <w:rPr>
          <w:rFonts w:cstheme="minorHAnsi"/>
          <w:i/>
          <w:sz w:val="24"/>
          <w:szCs w:val="24"/>
          <w:lang w:val="en-US"/>
        </w:rPr>
        <w:t xml:space="preserve"> (run) </w:t>
      </w:r>
    </w:p>
    <w:p w14:paraId="5611AE82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7 It’s no good ……………………………………………………. about your background. </w:t>
      </w:r>
      <w:r w:rsidRPr="00B87018">
        <w:rPr>
          <w:rFonts w:cstheme="minorHAnsi"/>
          <w:i/>
          <w:sz w:val="24"/>
          <w:szCs w:val="24"/>
          <w:lang w:val="en-US"/>
        </w:rPr>
        <w:t xml:space="preserve">(lie) </w:t>
      </w:r>
    </w:p>
    <w:p w14:paraId="7F60A43D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8 Chloe felt her heart ……………………………………………………. faster and faster. </w:t>
      </w:r>
      <w:r w:rsidRPr="00B87018">
        <w:rPr>
          <w:rFonts w:cstheme="minorHAnsi"/>
          <w:i/>
          <w:sz w:val="24"/>
          <w:szCs w:val="24"/>
          <w:lang w:val="en-US"/>
        </w:rPr>
        <w:t xml:space="preserve">(beat) </w:t>
      </w:r>
    </w:p>
    <w:p w14:paraId="3989B165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9 Would you mind …………………………………………………. over to the window, please? </w:t>
      </w:r>
      <w:r w:rsidRPr="00B87018">
        <w:rPr>
          <w:rFonts w:cstheme="minorHAnsi"/>
          <w:i/>
          <w:sz w:val="24"/>
          <w:szCs w:val="24"/>
          <w:lang w:val="en-US"/>
        </w:rPr>
        <w:t xml:space="preserve">(move) </w:t>
      </w:r>
    </w:p>
    <w:p w14:paraId="726745A2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0 I had a plastic surgeon ……………………………………………….. a couple of birth marks. </w:t>
      </w:r>
      <w:r w:rsidRPr="00B87018">
        <w:rPr>
          <w:rFonts w:cstheme="minorHAnsi"/>
          <w:i/>
          <w:sz w:val="24"/>
          <w:szCs w:val="24"/>
          <w:lang w:val="en-US"/>
        </w:rPr>
        <w:t xml:space="preserve">(remove) </w:t>
      </w:r>
    </w:p>
    <w:p w14:paraId="7EE73ECD" w14:textId="77777777" w:rsidR="00B3129D" w:rsidRPr="00B87018" w:rsidRDefault="00B3129D" w:rsidP="00B3129D">
      <w:pPr>
        <w:rPr>
          <w:rFonts w:cstheme="minorHAnsi"/>
          <w:i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1 The situation was chaotic; we couldn’t help ………………………………………… </w:t>
      </w:r>
      <w:r w:rsidRPr="00B87018">
        <w:rPr>
          <w:rFonts w:cstheme="minorHAnsi"/>
          <w:i/>
          <w:sz w:val="24"/>
          <w:szCs w:val="24"/>
          <w:lang w:val="en-US"/>
        </w:rPr>
        <w:t>(panic)</w:t>
      </w:r>
    </w:p>
    <w:p w14:paraId="08612E7F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2 Martha heard the noise …………………………………………………. louder and louder. </w:t>
      </w:r>
      <w:r w:rsidRPr="00B87018">
        <w:rPr>
          <w:rFonts w:cstheme="minorHAnsi"/>
          <w:i/>
          <w:sz w:val="24"/>
          <w:szCs w:val="24"/>
          <w:lang w:val="en-US"/>
        </w:rPr>
        <w:t xml:space="preserve">(get) </w:t>
      </w:r>
    </w:p>
    <w:p w14:paraId="13416088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3 David doesn’t want you ………………………………………………. him Dave. </w:t>
      </w:r>
      <w:r w:rsidRPr="00B87018">
        <w:rPr>
          <w:rFonts w:cstheme="minorHAnsi"/>
          <w:i/>
          <w:sz w:val="24"/>
          <w:szCs w:val="24"/>
          <w:lang w:val="en-US"/>
        </w:rPr>
        <w:t xml:space="preserve">(call) </w:t>
      </w:r>
    </w:p>
    <w:p w14:paraId="4E210331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4 Phil couldn’t get used to ………………………………………………………. cold showers. </w:t>
      </w:r>
      <w:r w:rsidRPr="00B87018">
        <w:rPr>
          <w:rFonts w:cstheme="minorHAnsi"/>
          <w:i/>
          <w:sz w:val="24"/>
          <w:szCs w:val="24"/>
          <w:lang w:val="en-US"/>
        </w:rPr>
        <w:t xml:space="preserve">(take) </w:t>
      </w:r>
    </w:p>
    <w:p w14:paraId="63845B12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5 Zoe left her partner without ………………………………………………. goodbye. </w:t>
      </w:r>
      <w:r w:rsidRPr="00B87018">
        <w:rPr>
          <w:rFonts w:cstheme="minorHAnsi"/>
          <w:i/>
          <w:sz w:val="24"/>
          <w:szCs w:val="24"/>
          <w:lang w:val="en-US"/>
        </w:rPr>
        <w:t>(say)</w:t>
      </w:r>
    </w:p>
    <w:p w14:paraId="67A6AD6F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6 Should we let toddlers ……………………………………………… their own clothes? </w:t>
      </w:r>
      <w:r w:rsidRPr="00B87018">
        <w:rPr>
          <w:rFonts w:cstheme="minorHAnsi"/>
          <w:i/>
          <w:sz w:val="24"/>
          <w:szCs w:val="24"/>
          <w:lang w:val="en-US"/>
        </w:rPr>
        <w:t xml:space="preserve">(choose) </w:t>
      </w:r>
    </w:p>
    <w:p w14:paraId="00586ABF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7 We all enjoyed …………………………………………………….. in the warm waters of the island. </w:t>
      </w:r>
      <w:r w:rsidRPr="00B87018">
        <w:rPr>
          <w:rFonts w:cstheme="minorHAnsi"/>
          <w:i/>
          <w:sz w:val="24"/>
          <w:szCs w:val="24"/>
          <w:lang w:val="en-US"/>
        </w:rPr>
        <w:t xml:space="preserve">(swim) </w:t>
      </w:r>
    </w:p>
    <w:p w14:paraId="5B03D8AF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8 I can’t risk ……………………………………………………. my job. </w:t>
      </w:r>
      <w:r w:rsidRPr="00B87018">
        <w:rPr>
          <w:rFonts w:cstheme="minorHAnsi"/>
          <w:i/>
          <w:sz w:val="24"/>
          <w:szCs w:val="24"/>
          <w:lang w:val="en-US"/>
        </w:rPr>
        <w:t xml:space="preserve">(lose) </w:t>
      </w:r>
    </w:p>
    <w:p w14:paraId="3D9C8D5D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9 Joan didn’t dare …………………………………………………….. her eyes. </w:t>
      </w:r>
      <w:r w:rsidRPr="00B87018">
        <w:rPr>
          <w:rFonts w:cstheme="minorHAnsi"/>
          <w:i/>
          <w:sz w:val="24"/>
          <w:szCs w:val="24"/>
          <w:lang w:val="en-US"/>
        </w:rPr>
        <w:t xml:space="preserve">(open) </w:t>
      </w:r>
    </w:p>
    <w:p w14:paraId="39E7FE34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20 You needn’t ……………………………………………………. about anything. </w:t>
      </w:r>
      <w:r w:rsidRPr="00B87018">
        <w:rPr>
          <w:rFonts w:cstheme="minorHAnsi"/>
          <w:i/>
          <w:sz w:val="24"/>
          <w:szCs w:val="24"/>
          <w:lang w:val="en-US"/>
        </w:rPr>
        <w:t xml:space="preserve">(worry) </w:t>
      </w:r>
    </w:p>
    <w:p w14:paraId="140FED6E" w14:textId="77777777" w:rsidR="00B3129D" w:rsidRDefault="00B3129D" w:rsidP="00B3129D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p w14:paraId="421454F3" w14:textId="77777777" w:rsidR="00B3129D" w:rsidRPr="003D3854" w:rsidRDefault="00B3129D" w:rsidP="00B3129D">
      <w:pPr>
        <w:rPr>
          <w:rFonts w:cstheme="minorHAnsi"/>
          <w:b/>
          <w:sz w:val="24"/>
          <w:szCs w:val="24"/>
          <w:lang w:val="en-US"/>
        </w:rPr>
      </w:pPr>
      <w:r w:rsidRPr="003D3854">
        <w:rPr>
          <w:rFonts w:cstheme="minorHAnsi"/>
          <w:b/>
          <w:sz w:val="24"/>
          <w:szCs w:val="24"/>
          <w:lang w:val="en-US"/>
        </w:rPr>
        <w:lastRenderedPageBreak/>
        <w:t>Infinitiivi / ing</w:t>
      </w:r>
      <w:r>
        <w:rPr>
          <w:rFonts w:cstheme="minorHAnsi"/>
          <w:b/>
          <w:sz w:val="24"/>
          <w:szCs w:val="24"/>
          <w:lang w:val="en-US"/>
        </w:rPr>
        <w:tab/>
      </w:r>
      <w:r>
        <w:rPr>
          <w:rFonts w:cstheme="minorHAnsi"/>
          <w:b/>
          <w:sz w:val="24"/>
          <w:szCs w:val="24"/>
          <w:lang w:val="en-US"/>
        </w:rPr>
        <w:tab/>
        <w:t>KEY</w:t>
      </w:r>
    </w:p>
    <w:p w14:paraId="210BCCC4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Key 1</w:t>
      </w:r>
    </w:p>
    <w:p w14:paraId="5CBB308D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1 to open    2 to pass …. try     3 to have been fixed     4 to lend     5 drop</w:t>
      </w:r>
    </w:p>
    <w:p w14:paraId="144277A7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6 take    7 to ask    8 watch    9 slam     10 to drink    11 to wait     12 walking</w:t>
      </w:r>
    </w:p>
    <w:p w14:paraId="54F500C2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13 hurry up     14 talking    15 go     16 bother     17 pretending     18 to believe</w:t>
      </w:r>
    </w:p>
    <w:p w14:paraId="562AEA11" w14:textId="77777777" w:rsidR="00B3129D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19 reading    20 working</w:t>
      </w:r>
    </w:p>
    <w:p w14:paraId="476274FA" w14:textId="77777777" w:rsidR="00B3129D" w:rsidRDefault="00B3129D" w:rsidP="00B3129D">
      <w:pPr>
        <w:rPr>
          <w:rFonts w:cstheme="minorHAnsi"/>
          <w:sz w:val="24"/>
          <w:szCs w:val="24"/>
          <w:lang w:val="en-US"/>
        </w:rPr>
      </w:pPr>
    </w:p>
    <w:p w14:paraId="272E7CC1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Key 2</w:t>
      </w:r>
    </w:p>
    <w:p w14:paraId="3D74BB1A" w14:textId="77777777" w:rsidR="00B3129D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 xml:space="preserve">1 reading / having read     2 doing     3 to help     4 make sure     5 driving / to drive     6 run     7 lying   </w:t>
      </w:r>
    </w:p>
    <w:p w14:paraId="423A96C2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8 beating / beat     9 moving     10 remove     11 panicking / but panic</w:t>
      </w:r>
    </w:p>
    <w:p w14:paraId="5CB660CC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12 getting / get     13 to call     14 taking     15 saying     16 choose    17 swimming</w:t>
      </w:r>
    </w:p>
    <w:p w14:paraId="5BAC6785" w14:textId="77777777" w:rsidR="00B3129D" w:rsidRPr="00B87018" w:rsidRDefault="00B3129D" w:rsidP="00B3129D">
      <w:pPr>
        <w:rPr>
          <w:rFonts w:cstheme="minorHAnsi"/>
          <w:sz w:val="24"/>
          <w:szCs w:val="24"/>
          <w:lang w:val="en-US"/>
        </w:rPr>
      </w:pPr>
      <w:r w:rsidRPr="00B87018">
        <w:rPr>
          <w:rFonts w:cstheme="minorHAnsi"/>
          <w:sz w:val="24"/>
          <w:szCs w:val="24"/>
          <w:lang w:val="en-US"/>
        </w:rPr>
        <w:t>18 losing     19 to open     20 worry / have worried</w:t>
      </w:r>
    </w:p>
    <w:p w14:paraId="000C4B5D" w14:textId="77777777" w:rsidR="00B3129D" w:rsidRDefault="00B3129D" w:rsidP="00B3129D">
      <w:pPr>
        <w:pStyle w:val="Otsikko1"/>
        <w:rPr>
          <w:rFonts w:asciiTheme="minorHAnsi" w:hAnsiTheme="minorHAnsi" w:cstheme="minorHAnsi"/>
          <w:lang w:val="en-US"/>
        </w:rPr>
      </w:pPr>
    </w:p>
    <w:p w14:paraId="72B3CD6E" w14:textId="77777777" w:rsidR="00B3129D" w:rsidRDefault="00B3129D" w:rsidP="00B3129D">
      <w:pPr>
        <w:pStyle w:val="Otsikko1"/>
        <w:rPr>
          <w:rFonts w:asciiTheme="minorHAnsi" w:hAnsiTheme="minorHAnsi" w:cstheme="minorHAnsi"/>
          <w:lang w:val="en-US"/>
        </w:rPr>
      </w:pPr>
    </w:p>
    <w:p w14:paraId="76DCD9F6" w14:textId="77777777" w:rsidR="00B3129D" w:rsidRDefault="00B3129D" w:rsidP="00B3129D">
      <w:pPr>
        <w:pStyle w:val="Otsikko1"/>
        <w:rPr>
          <w:rFonts w:asciiTheme="minorHAnsi" w:hAnsiTheme="minorHAnsi" w:cstheme="minorHAnsi"/>
          <w:lang w:val="en-US"/>
        </w:rPr>
      </w:pPr>
    </w:p>
    <w:p w14:paraId="11A2BAAA" w14:textId="77777777" w:rsidR="00B3129D" w:rsidRDefault="00B3129D" w:rsidP="00B3129D">
      <w:pPr>
        <w:rPr>
          <w:lang w:val="en-US"/>
        </w:rPr>
      </w:pPr>
    </w:p>
    <w:p w14:paraId="2ADFCED2" w14:textId="77777777" w:rsidR="00B3129D" w:rsidRDefault="00B3129D" w:rsidP="00B3129D">
      <w:pPr>
        <w:rPr>
          <w:lang w:val="en-US"/>
        </w:rPr>
      </w:pPr>
    </w:p>
    <w:p w14:paraId="670E1791" w14:textId="77777777" w:rsidR="00B3129D" w:rsidRDefault="00B3129D" w:rsidP="00B3129D">
      <w:pPr>
        <w:rPr>
          <w:lang w:val="en-US"/>
        </w:rPr>
      </w:pPr>
    </w:p>
    <w:p w14:paraId="5B6A8417" w14:textId="77777777" w:rsidR="00B3129D" w:rsidRDefault="00B3129D"/>
    <w:sectPr w:rsidR="00B3129D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1MDS1NDI0NDCwMDdT0lEKTi0uzszPAykwrAUAmKymPCwAAAA="/>
  </w:docVars>
  <w:rsids>
    <w:rsidRoot w:val="00B3129D"/>
    <w:rsid w:val="00B31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8E6DA3"/>
  <w15:chartTrackingRefBased/>
  <w15:docId w15:val="{A41971E7-561D-4B83-815D-41758BA46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B3129D"/>
    <w:pPr>
      <w:spacing w:after="200" w:line="276" w:lineRule="auto"/>
    </w:pPr>
  </w:style>
  <w:style w:type="paragraph" w:styleId="Otsikko1">
    <w:name w:val="heading 1"/>
    <w:basedOn w:val="Normaali"/>
    <w:next w:val="Normaali"/>
    <w:link w:val="Otsikko1Char"/>
    <w:uiPriority w:val="9"/>
    <w:qFormat/>
    <w:rsid w:val="00B312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B3129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5</Words>
  <Characters>3284</Characters>
  <Application>Microsoft Office Word</Application>
  <DocSecurity>0</DocSecurity>
  <Lines>27</Lines>
  <Paragraphs>7</Paragraphs>
  <ScaleCrop>false</ScaleCrop>
  <Company/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2-01-13T21:06:00Z</dcterms:created>
  <dcterms:modified xsi:type="dcterms:W3CDTF">2022-01-13T21:07:00Z</dcterms:modified>
</cp:coreProperties>
</file>